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46.png" ContentType="image/png"/>
  <Override PartName="/word/media/rId43.png" ContentType="image/png"/>
  <Override PartName="/word/media/rId29.png" ContentType="image/png"/>
  <Override PartName="/word/media/rId36.png" ContentType="image/png"/>
  <Override PartName="/word/media/rId39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70.png" ContentType="image/png"/>
  <Override PartName="/word/media/rId73.png" ContentType="image/png"/>
  <Override PartName="/word/media/rId63.png" ContentType="image/png"/>
  <Override PartName="/word/media/rId66.png" ContentType="image/pn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实验六"/>
    <w:p>
      <w:pPr>
        <w:pStyle w:val="Heading1"/>
      </w:pPr>
      <w:r>
        <w:t xml:space="preserve">实验六</w:t>
      </w:r>
    </w:p>
    <w:bookmarkStart w:id="20" w:name="一相关知识点"/>
    <w:p>
      <w:pPr>
        <w:pStyle w:val="Heading2"/>
      </w:pPr>
      <w:r>
        <w:t xml:space="preserve">一、相关知识点</w:t>
      </w:r>
    </w:p>
    <w:p>
      <w:pPr>
        <w:numPr>
          <w:ilvl w:val="0"/>
          <w:numId w:val="1001"/>
        </w:numPr>
      </w:pPr>
      <w:r>
        <w:t xml:space="preserve">JDBC基本概念</w:t>
      </w:r>
    </w:p>
    <w:p>
      <w:pPr>
        <w:numPr>
          <w:ilvl w:val="0"/>
          <w:numId w:val="1001"/>
        </w:numPr>
      </w:pPr>
      <w:r>
        <w:t xml:space="preserve">PreparedStatement的用法</w:t>
      </w:r>
    </w:p>
    <w:p>
      <w:pPr>
        <w:numPr>
          <w:ilvl w:val="0"/>
          <w:numId w:val="1001"/>
        </w:numPr>
      </w:pPr>
      <w:r>
        <w:t xml:space="preserve">JDBC数据增、删、改，事务控制等</w:t>
      </w:r>
    </w:p>
    <w:bookmarkEnd w:id="20"/>
    <w:bookmarkStart w:id="21" w:name="二实验目的"/>
    <w:p>
      <w:pPr>
        <w:pStyle w:val="Heading2"/>
      </w:pPr>
      <w:r>
        <w:t xml:space="preserve">二、实验目的：</w:t>
      </w:r>
    </w:p>
    <w:p>
      <w:pPr>
        <w:pStyle w:val="FirstParagraph"/>
      </w:pPr>
      <w:r>
        <w:t xml:space="preserve">理解Java连接数据库的基本概念。理解利用Statement对象、PreparedStatement对象进行增、删、改操作，理解事务的概念和JDBC编程方式。</w:t>
      </w:r>
    </w:p>
    <w:bookmarkEnd w:id="21"/>
    <w:bookmarkStart w:id="77" w:name="三实验内容"/>
    <w:p>
      <w:pPr>
        <w:pStyle w:val="Heading2"/>
      </w:pPr>
      <w:r>
        <w:t xml:space="preserve">三、实验内容：</w:t>
      </w:r>
    </w:p>
    <w:bookmarkStart w:id="28" w:name="Xd7a5763a41fa07bd5bbc4ced0dfb39d5071d617"/>
    <w:p>
      <w:pPr>
        <w:pStyle w:val="Heading3"/>
      </w:pPr>
      <w:r>
        <w:t xml:space="preserve">1、 利用PreparedStatement进行查询。</w:t>
      </w:r>
    </w:p>
    <w:p>
      <w:pPr>
        <w:pStyle w:val="FirstParagraph"/>
      </w:pPr>
      <w:r>
        <w:t xml:space="preserve">第一步：在PublisherManager类中增加方法</w:t>
      </w:r>
      <w:r>
        <w:rPr>
          <w:rStyle w:val="VerbatimChar"/>
        </w:rPr>
        <w:t xml:space="preserve">public List&lt;BeanPublisher&gt; searchPublisher(String keyword) throws BaseException</w:t>
      </w:r>
      <w:r>
        <w:t xml:space="preserve"> </w:t>
      </w:r>
      <w:r>
        <w:t xml:space="preserve">方法，要求根据关键字在出版社表中查询满足条件的出版社（出版社名称或地址中包含参数中的关键字），参考loadAllPublisher()方法，将查询结果封装为List</w:t>
      </w:r>
      <w:r>
        <w:t xml:space="preserve"> </w:t>
      </w:r>
    </w:p>
    <w:p>
      <w:pPr>
        <w:pStyle w:val="BodyText"/>
      </w:pPr>
      <w:r>
        <w:t xml:space="preserve">第二步：在main函数中编写测试代码进行该方法的调用测试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eanPublish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Publish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BaseException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eanPublish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eanPublishe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pubid,publisherName,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  from beanpublishe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	sq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here publisherName like ? "</w:t>
      </w:r>
      <w:r>
        <w:br/>
      </w:r>
      <w:r>
        <w:rPr>
          <w:rStyle w:val="NormalTok"/>
        </w:rPr>
        <w:t xml:space="preserve">            			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 address like 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sq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order by pubi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	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ywor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	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ywor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	BeanPublisher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anPublish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ub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ublishe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	 BeanPublisher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anPublish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PublisherManager p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blisherManag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eanPublish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archPublish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ub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ublisher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Exception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       try {</w:t>
      </w:r>
      <w:r>
        <w:br/>
      </w:r>
      <w:r>
        <w:rPr>
          <w:rStyle w:val="CommentTok"/>
        </w:rPr>
        <w:t xml:space="preserve">//            pm.deletePublisher("testpubid");</w:t>
      </w:r>
      <w:r>
        <w:br/>
      </w:r>
      <w:r>
        <w:rPr>
          <w:rStyle w:val="CommentTok"/>
        </w:rPr>
        <w:t xml:space="preserve">//        } catch (BaseException e) {</w:t>
      </w:r>
      <w:r>
        <w:br/>
      </w:r>
      <w:r>
        <w:rPr>
          <w:rStyle w:val="CommentTok"/>
        </w:rPr>
        <w:t xml:space="preserve">//            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CommentTok"/>
        </w:rPr>
        <w:t xml:space="preserve">//            e.printStackTrace();</w:t>
      </w:r>
      <w:r>
        <w:br/>
      </w:r>
      <w:r>
        <w:rPr>
          <w:rStyle w:val="CommentTok"/>
        </w:rPr>
        <w:t xml:space="preserve">//        }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38671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1311424390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62674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1311424919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Start w:id="32" w:name="X7b134b23872ab97df8f7a6a704961be35682143"/>
    <w:p>
      <w:pPr>
        <w:pStyle w:val="Heading3"/>
      </w:pPr>
      <w:r>
        <w:t xml:space="preserve">2、 利用Statement对象进行数据添加。</w:t>
      </w:r>
    </w:p>
    <w:p>
      <w:pPr>
        <w:pStyle w:val="FirstParagraph"/>
      </w:pPr>
      <w:r>
        <w:t xml:space="preserve">第一步：修改PublisherManager类的createPublisher方法，将其中的insert语言改成用Statement对象执行；</w:t>
      </w:r>
    </w:p>
    <w:p>
      <w:pPr>
        <w:pStyle w:val="BodyText"/>
      </w:pPr>
      <w:r>
        <w:t xml:space="preserve">第二步：运行图书管理系统，进行添加出版社测试。</w:t>
      </w:r>
    </w:p>
    <w:p>
      <w:pPr>
        <w:pStyle w:val="BodyText"/>
      </w:pPr>
      <w:r>
        <w:t xml:space="preserve">【实验结果与分析】</w:t>
      </w:r>
    </w:p>
    <w:p>
      <w:pPr>
        <w:pStyle w:val="BodyText"/>
      </w:pPr>
      <w:r>
        <w:t xml:space="preserve">A、 写出替换的代码部分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Publis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eanPublisher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BaseExcep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ub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ubi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ubid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出版社编号必须是1-20个字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ublisher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ublisherNam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ublisherNa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出版社名称必须是1-50个字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出版地址必须是1-100个字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BeanPublisher where pubid=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ub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出版社编号已经被占用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BeanPublisher where publisherName=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ublisher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出版社名称已经存在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通过PreparedStatement实现</w:t>
      </w:r>
      <w:r>
        <w:br/>
      </w:r>
      <w:r>
        <w:rPr>
          <w:rStyle w:val="CommentTok"/>
        </w:rPr>
        <w:t xml:space="preserve">//            sql = "insert into BeanPublisher(pubid,publisherName,address) values(?,?,?)";</w:t>
      </w:r>
      <w:r>
        <w:br/>
      </w:r>
      <w:r>
        <w:rPr>
          <w:rStyle w:val="CommentTok"/>
        </w:rPr>
        <w:t xml:space="preserve">//            pst = conn.prepareStatement(sql);</w:t>
      </w:r>
      <w:r>
        <w:br/>
      </w:r>
      <w:r>
        <w:rPr>
          <w:rStyle w:val="CommentTok"/>
        </w:rPr>
        <w:t xml:space="preserve">//            pst.setString(1, p.getPubid());</w:t>
      </w:r>
      <w:r>
        <w:br/>
      </w:r>
      <w:r>
        <w:rPr>
          <w:rStyle w:val="CommentTok"/>
        </w:rPr>
        <w:t xml:space="preserve">//            pst.setString(2, p.getPublisherName());</w:t>
      </w:r>
      <w:r>
        <w:br/>
      </w:r>
      <w:r>
        <w:rPr>
          <w:rStyle w:val="CommentTok"/>
        </w:rPr>
        <w:t xml:space="preserve">//            pst.setString(3, p.getAddress());</w:t>
      </w:r>
      <w:r>
        <w:br/>
      </w:r>
      <w:r>
        <w:rPr>
          <w:rStyle w:val="CommentTok"/>
        </w:rPr>
        <w:t xml:space="preserve">//            pst.execute();</w:t>
      </w:r>
      <w:r>
        <w:br/>
      </w:r>
      <w:r>
        <w:rPr>
          <w:rStyle w:val="CommentTok"/>
        </w:rPr>
        <w:t xml:space="preserve">//            pst.close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-----------------------------修改部分-------------------------------------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通过Statement实现</w:t>
      </w:r>
      <w:r>
        <w:br/>
      </w:r>
      <w:r>
        <w:rPr>
          <w:rStyle w:val="NormalTok"/>
        </w:rPr>
        <w:t xml:space="preserve">           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BeanPublisher(pubid,publisherName,address) "</w:t>
      </w:r>
      <w:r>
        <w:br/>
      </w:r>
      <w:r>
        <w:rPr>
          <w:rStyle w:val="NormalTok"/>
        </w:rPr>
        <w:t xml:space="preserve">            		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(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ub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ublisher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ment</w:t>
      </w:r>
      <w:r>
        <w:rPr>
          <w:rStyle w:val="NormalTok"/>
        </w:rPr>
        <w:t xml:space="preserve"> 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tatem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插入失败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-------------------------------------------------------------------------------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37205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1313273599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Start w:id="42" w:name="X752eb6e5ed077fd921aa7f288118a2ec45a6674"/>
    <w:p>
      <w:pPr>
        <w:pStyle w:val="Heading3"/>
      </w:pPr>
      <w:r>
        <w:t xml:space="preserve">3、 利用insert语句添加数据时，未指定字段值处理。</w:t>
      </w:r>
    </w:p>
    <w:p>
      <w:pPr>
        <w:pStyle w:val="FirstParagraph"/>
      </w:pPr>
      <w:r>
        <w:t xml:space="preserve">第一步：将数据库表beanreadertype的readerTypeId的自动递增属性去掉。</w:t>
      </w:r>
    </w:p>
    <w:p>
      <w:pPr>
        <w:pStyle w:val="BodyText"/>
      </w:pPr>
      <w:r>
        <w:drawing>
          <wp:inline>
            <wp:extent cx="5105400" cy="4991100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wps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第二步：运行图书管理系统，打开读者类别管理界面，并尝试添加一个读者类别；系统将会报一个错误，请分析说明错误原因。</w:t>
      </w:r>
    </w:p>
    <w:p>
      <w:pPr>
        <w:pStyle w:val="CaptionedFigure"/>
      </w:pPr>
      <w:r>
        <w:drawing>
          <wp:inline>
            <wp:extent cx="5334000" cy="402218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1313433394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错误原因：报错内容信息是readerTypeld字段没有默认值，在将字段的自增属性取消后，插入新记录时,不会再自动地创建readerTypeld字段的值，所以报错</w:t>
      </w:r>
    </w:p>
    <w:p>
      <w:pPr>
        <w:pStyle w:val="BodyText"/>
      </w:pPr>
      <w:r>
        <w:t xml:space="preserve">第三步：应该如何修改程序，使新增读者类别的ID为表中现有数据的最大ID值+1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Reade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eanReaderType 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BaseExcep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aderType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aderTypeNam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aderTypeNa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读者类别名称必须是1-20个字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endBookLimitt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endBookLimitt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借阅图书数量必须在0-100之间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ReaderTyp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修改处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BeanReaderType where readerTypeName=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aderType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读者类别名称已经被占用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---------------------------修改处--------------------------------</w:t>
      </w:r>
      <w:r>
        <w:br/>
      </w:r>
      <w:r>
        <w:rPr>
          <w:rStyle w:val="NormalTok"/>
        </w:rPr>
        <w:t xml:space="preserve">           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max(readerTypeId) from beanreadertyp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maxReaderTyp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--------------------------------------------------------------------</w:t>
      </w:r>
      <w:r>
        <w:br/>
      </w:r>
      <w:r>
        <w:rPr>
          <w:rStyle w:val="NormalTok"/>
        </w:rPr>
        <w:t xml:space="preserve">           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BeanReaderType(readerTypeId,readerTypeName,lendBookLimitted) values(?,?,?)"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修改处</w:t>
      </w:r>
      <w:r>
        <w:br/>
      </w:r>
      <w:r>
        <w:rPr>
          <w:rStyle w:val="NormalTok"/>
        </w:rPr>
        <w:t xml:space="preserve">           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---------------------------修改处--------------------------------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ReaderType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aderType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endBookLimitte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--------------------------------------------------------------------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402218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1313582047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2"/>
    <w:bookmarkStart w:id="52" w:name="Xb7789b7d929e10fba7102155178db856ec133ac"/>
    <w:p>
      <w:pPr>
        <w:pStyle w:val="Heading3"/>
      </w:pPr>
      <w:r>
        <w:t xml:space="preserve">4、 利用PreparedStatement对象进行数据修改。</w:t>
      </w:r>
    </w:p>
    <w:p>
      <w:pPr>
        <w:pStyle w:val="FirstParagraph"/>
      </w:pPr>
      <w:r>
        <w:t xml:space="preserve">在SystemUserManager类中，新建一个modifyUserName方法，实现用户名称（username字段）的修改功能。并修改其main函数，将admin用户的名称改为：超级管理员。</w:t>
      </w:r>
    </w:p>
    <w:p>
      <w:pPr>
        <w:pStyle w:val="BodyText"/>
      </w:pPr>
      <w:r>
        <w:t xml:space="preserve">【实验结果与分析】</w:t>
      </w:r>
    </w:p>
    <w:p>
      <w:pPr>
        <w:pStyle w:val="BodyText"/>
      </w:pPr>
      <w:r>
        <w:t xml:space="preserve">A、 请提供方法代码和main函数代码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BaseExcep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BeanSystemUser where userid=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账号不存在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BeanSystemUser set username=? where userid=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eanSystemUser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anSystemUser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        user.setUserid("admin");</w:t>
      </w:r>
      <w:r>
        <w:br/>
      </w:r>
      <w:r>
        <w:rPr>
          <w:rStyle w:val="CommentTok"/>
        </w:rPr>
        <w:t xml:space="preserve">//        user.setUsername("系统管理员");</w:t>
      </w:r>
      <w:r>
        <w:br/>
      </w:r>
      <w:r>
        <w:rPr>
          <w:rStyle w:val="CommentTok"/>
        </w:rPr>
        <w:t xml:space="preserve">//        user.setUsertype("管理员"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UserManag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odifyUser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超级管理员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UserManag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loadUs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用户i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用户姓名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用户类型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ty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Exception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 </w:t>
      </w:r>
      <w:r>
        <w:drawing>
          <wp:inline>
            <wp:extent cx="5334000" cy="3178726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131154518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drawing>
          <wp:inline>
            <wp:extent cx="5334000" cy="2192390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1311543394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B、 思考：如果上述方法的返回值为布尔类型，即如果成功修改了用户名称，则返回true，如果用户不存在或修改失败返回false。应该如何完善代码。提示：主要statement或PreparedStatement对象的execute方法和executeUpdate方法的区别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BaseExcep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            String sql = "select * from BeanSystemUser where userid=?";</w:t>
      </w:r>
      <w:r>
        <w:br/>
      </w:r>
      <w:r>
        <w:rPr>
          <w:rStyle w:val="CommentTok"/>
        </w:rPr>
        <w:t xml:space="preserve">//            java.sql.PreparedStatement pst = conn.prepareStatement(sql);</w:t>
      </w:r>
      <w:r>
        <w:br/>
      </w:r>
      <w:r>
        <w:rPr>
          <w:rStyle w:val="CommentTok"/>
        </w:rPr>
        <w:t xml:space="preserve">//            pst.setString(1, userid);</w:t>
      </w:r>
      <w:r>
        <w:br/>
      </w:r>
      <w:r>
        <w:rPr>
          <w:rStyle w:val="CommentTok"/>
        </w:rPr>
        <w:t xml:space="preserve">//            java.sql.ResultSet rs = pst.executeQuery();</w:t>
      </w:r>
      <w:r>
        <w:br/>
      </w:r>
      <w:r>
        <w:rPr>
          <w:rStyle w:val="CommentTok"/>
        </w:rPr>
        <w:t xml:space="preserve">//            if (!rs.next()) throw new BusinessException("账号不存在");</w:t>
      </w:r>
      <w:r>
        <w:br/>
      </w:r>
      <w:r>
        <w:rPr>
          <w:rStyle w:val="CommentTok"/>
        </w:rPr>
        <w:t xml:space="preserve">//            rs.close();</w:t>
      </w:r>
      <w:r>
        <w:br/>
      </w:r>
      <w:r>
        <w:rPr>
          <w:rStyle w:val="CommentTok"/>
        </w:rPr>
        <w:t xml:space="preserve">//            pst.close();</w:t>
      </w:r>
      <w:r>
        <w:br/>
      </w:r>
      <w:r>
        <w:rPr>
          <w:rStyle w:val="CommentTok"/>
        </w:rPr>
        <w:t xml:space="preserve">//            sql = "update BeanSystemUser set username=? where userid=?";</w:t>
      </w:r>
      <w:r>
        <w:br/>
      </w:r>
      <w:r>
        <w:rPr>
          <w:rStyle w:val="CommentTok"/>
        </w:rPr>
        <w:t xml:space="preserve">//            pst = conn.prepareStatement(sql);</w:t>
      </w:r>
      <w:r>
        <w:br/>
      </w:r>
      <w:r>
        <w:rPr>
          <w:rStyle w:val="CommentTok"/>
        </w:rPr>
        <w:t xml:space="preserve">//            pst.setString(1, newName);</w:t>
      </w:r>
      <w:r>
        <w:br/>
      </w:r>
      <w:r>
        <w:rPr>
          <w:rStyle w:val="CommentTok"/>
        </w:rPr>
        <w:t xml:space="preserve">//            pst.setString(2, userid);</w:t>
      </w:r>
      <w:r>
        <w:br/>
      </w:r>
      <w:r>
        <w:rPr>
          <w:rStyle w:val="CommentTok"/>
        </w:rPr>
        <w:t xml:space="preserve">//            pst.execute();</w:t>
      </w:r>
      <w:r>
        <w:br/>
      </w:r>
      <w:r>
        <w:rPr>
          <w:rStyle w:val="CommentTok"/>
        </w:rPr>
        <w:t xml:space="preserve">//            pst.close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BeanSystemUser set username=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w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where userid=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ment</w:t>
      </w:r>
      <w:r>
        <w:rPr>
          <w:rStyle w:val="NormalTok"/>
        </w:rPr>
        <w:t xml:space="preserve"> 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tatem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eanSystemUser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anSystemUs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	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eanSystem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s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eanSystemUse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	tes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UserManag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loadAllUser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UserManag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odifyUser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1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超级管理员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	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成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	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失败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st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		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		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用户i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用户姓名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用户类型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ty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UserManag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odifyUser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超级管理员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	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成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	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失败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es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UserManag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loadAllUser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st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		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		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用户i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用户姓名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用户类型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ty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Exception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Update 的返回值是一个整数（int），指示受影响的行数（即更新计数），如果没有修改成功则返回值不会大于0，所以可以通过返回值来确定是否修改成功</w:t>
      </w:r>
    </w:p>
    <w:p>
      <w:pPr>
        <w:pStyle w:val="CaptionedFigure"/>
      </w:pPr>
      <w:r>
        <w:drawing>
          <wp:inline>
            <wp:extent cx="5334000" cy="405251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1314241012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2"/>
    <w:bookmarkStart w:id="59" w:name="Xae54862e95a60838295b4604b516174c8a1a2aa"/>
    <w:p>
      <w:pPr>
        <w:pStyle w:val="Heading3"/>
      </w:pPr>
      <w:r>
        <w:t xml:space="preserve">5、 Delete语句的执行。修改用户管理类中的用户删除方法，用删除数据库表中数据的形式代替现有软删除模式。</w:t>
      </w:r>
    </w:p>
    <w:p>
      <w:pPr>
        <w:pStyle w:val="FirstParagraph"/>
      </w:pPr>
      <w:r>
        <w:t xml:space="preserve">【实验结果与分析】</w:t>
      </w:r>
    </w:p>
    <w:p>
      <w:pPr>
        <w:pStyle w:val="BodyText"/>
      </w:pPr>
      <w:r>
        <w:t xml:space="preserve">A、修改后的sql语句部分是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BaseExcep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removeDate from BeanSystemUser where userid=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登陆账号不存在或已被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-----------------修改后的sql语句---------------------</w:t>
      </w:r>
      <w:r>
        <w:br/>
      </w:r>
      <w:r>
        <w:rPr>
          <w:rStyle w:val="NormalTok"/>
        </w:rPr>
        <w:t xml:space="preserve">           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from beansystemuser where userid=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------------------------------------------------------------</w:t>
      </w:r>
      <w:r>
        <w:br/>
      </w:r>
      <w:r>
        <w:rPr>
          <w:rStyle w:val="NormalTok"/>
        </w:rPr>
        <w:t xml:space="preserve">           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484595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1314433368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B、如果对删除函数进行限制，要求不能删除已经有过借阅操作的用户。应如何修改代码。提示：可参考读者管理类中的读者类别删除方法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BaseExcep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username from BeanSystemUser where userid=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账号不存在或已被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let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et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count(*) from beanbooklendrecord where lendOperUserid=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et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已经执行过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个借阅操作，不能删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from beansystemuser where userid=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	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eanSystem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s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eanSystemUse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	BeanSystemUser new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anSystemUs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	BeanSystemUser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anSystemUs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new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ser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x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new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seri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x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new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sertyp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管理员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UserManag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create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es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UserManag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loadAllUser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st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		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		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用户i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用户姓名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用户类型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ty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UserManag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deleteUs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x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es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UserManag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loadAllUser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st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		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		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用户i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用户姓名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用户类型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ty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UserManag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deleteUs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Exception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aptionedFigure"/>
      </w:pPr>
      <w:r>
        <w:drawing>
          <wp:inline>
            <wp:extent cx="5334000" cy="480514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1316533523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9"/>
    <w:bookmarkStart w:id="69" w:name="Xe0eab253d879ca4aa7b2de520dd9f717a16ef72"/>
    <w:p>
      <w:pPr>
        <w:pStyle w:val="Heading3"/>
      </w:pPr>
      <w:r>
        <w:t xml:space="preserve">6、</w:t>
      </w:r>
      <w:r>
        <w:t xml:space="preserve"> </w:t>
      </w:r>
      <w:r>
        <w:rPr>
          <w:bCs/>
          <w:b/>
        </w:rPr>
        <w:t xml:space="preserve">(修改)</w:t>
      </w:r>
      <w:r>
        <w:t xml:space="preserve">在数据库中建立一张BeanBookLendRecord_backup表，用于保存已经归还图书的借阅记录。其表结构与BeanBookLendRecord表完全一致。要求在借阅管理类中，增加方法，实现已经归还数据的备份功能（备份完成后，在原表中删除备份成功的数据）。提示：注意事务控制。</w:t>
      </w:r>
    </w:p>
    <w:p>
      <w:pPr>
        <w:pStyle w:val="FirstParagraph"/>
      </w:pPr>
      <w:r>
        <w:t xml:space="preserve">【实验结果与分析】</w:t>
      </w:r>
    </w:p>
    <w:p>
      <w:pPr>
        <w:pStyle w:val="BodyText"/>
      </w:pPr>
      <w:r>
        <w:t xml:space="preserve">A 请提供备份表的建表语句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`beanbooklendrecord_backup` (</w:t>
      </w:r>
      <w:r>
        <w:br/>
      </w:r>
      <w:r>
        <w:rPr>
          <w:rStyle w:val="NormalTok"/>
        </w:rPr>
        <w:t xml:space="preserve">  `id`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`readerid`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bookBarcode`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lendDate`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returnDate` datetime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lendOperUserid`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returnOperUserid`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`penalSum`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`id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`fk_book_idx_backup` (`bookBarcode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`fk_reader_idx_backup` (`readerid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`fk_lendOper_idx_backup` (`lendOperUserid`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`fk_returnOper_idx_backup` (`returnOperUserid`)</w:t>
      </w:r>
      <w:r>
        <w:br/>
      </w:r>
      <w:r>
        <w:rPr>
          <w:rStyle w:val="NormalTok"/>
        </w:rPr>
        <w:t xml:space="preserve">) ENG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noDB AUTO_INCREM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;</w:t>
      </w:r>
    </w:p>
    <w:p>
      <w:pPr>
        <w:pStyle w:val="CaptionedFigure"/>
      </w:pPr>
      <w:r>
        <w:drawing>
          <wp:inline>
            <wp:extent cx="5334000" cy="255430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1320000733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B 请提供备份函数代码</w:t>
      </w:r>
    </w:p>
    <w:p>
      <w:pPr>
        <w:pStyle w:val="SourceCode"/>
      </w:pPr>
      <w:r>
        <w:rPr>
          <w:rStyle w:val="CommentTok"/>
        </w:rPr>
        <w:t xml:space="preserve">//三金指定very优雅版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upReturnedRecord</w:t>
      </w:r>
      <w:r>
        <w:rPr>
          <w:rStyle w:val="OperatorTok"/>
        </w:rPr>
        <w:t xml:space="preserve">()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Db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关闭事务自动提交
</w:t>
      </w:r>
      <w:r>
        <w:br/>
      </w:r>
      <w:r>
        <w:rPr>
          <w:rStyle w:val="NormalTok"/>
        </w:rPr>
        <w:t xml:space="preserve">			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utoCommi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
</w:t>
      </w:r>
      <w:r>
        <w:br/>
      </w:r>
      <w:r>
        <w:rPr>
          <w:rStyle w:val="NormalTok"/>
        </w:rPr>
        <w:t xml:space="preserve">			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beanbooklendrecord_backup select * from beanbooklendrecord where returnDate is not null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from beanbooklendrecord where id in (select id from beanbooklendrecord_backup)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提交存档，如果第一步成功而第二步失败时方便回到第一步执行之前
</w:t>
      </w:r>
      <w:r>
        <w:br/>
      </w:r>
      <w:r>
        <w:rPr>
          <w:rStyle w:val="NormalTok"/>
        </w:rPr>
        <w:t xml:space="preserve">			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catch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出错就回滚到第一步之前
</w:t>
      </w:r>
      <w:r>
        <w:br/>
      </w:r>
      <w:r>
        <w:rPr>
          <w:rStyle w:val="NormalTok"/>
        </w:rPr>
        <w:t xml:space="preserve">			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lbac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
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备份前</w:t>
      </w:r>
    </w:p>
    <w:p>
      <w:pPr>
        <w:pStyle w:val="CaptionedFigure"/>
      </w:pPr>
      <w:r>
        <w:drawing>
          <wp:inline>
            <wp:extent cx="5334000" cy="1914769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1514393856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备份后</w:t>
      </w:r>
    </w:p>
    <w:p>
      <w:pPr>
        <w:pStyle w:val="CaptionedFigure"/>
      </w:pPr>
      <w:r>
        <w:drawing>
          <wp:inline>
            <wp:extent cx="5334000" cy="20234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1514400587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9"/>
    <w:bookmarkStart w:id="76" w:name="X787d64eedcbe818d340f68eb0e915528f8d0c83"/>
    <w:p>
      <w:pPr>
        <w:pStyle w:val="Heading3"/>
      </w:pPr>
      <w:r>
        <w:t xml:space="preserve">7、 如果需要记录图书的入库时间（需要包含时分秒），应如何修改数据库表结构和相关代码？</w:t>
      </w:r>
    </w:p>
    <w:p>
      <w:pPr>
        <w:pStyle w:val="FirstParagraph"/>
      </w:pPr>
      <w:r>
        <w:t xml:space="preserve">【实验结果与分析】</w:t>
      </w:r>
    </w:p>
    <w:p>
      <w:pPr>
        <w:pStyle w:val="BodyText"/>
      </w:pPr>
      <w:r>
        <w:t xml:space="preserve">添加字段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beanbook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storagetime datetime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CaptionedFigure"/>
      </w:pPr>
      <w:r>
        <w:drawing>
          <wp:inline>
            <wp:extent cx="5334000" cy="4833378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1320150318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修改代码</w:t>
      </w:r>
    </w:p>
    <w:p>
      <w:pPr>
        <w:numPr>
          <w:ilvl w:val="0"/>
          <w:numId w:val="1002"/>
        </w:numPr>
      </w:pPr>
      <w:r>
        <w:t xml:space="preserve">BookManager.createBook(BeanBook b)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o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eanBook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BaseException </w:t>
      </w:r>
      <w:r>
        <w:rPr>
          <w:rStyle w:val="OperatorTok"/>
        </w:rPr>
        <w:t xml:space="preserve">{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ar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arcod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arcod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条码必须是1-20个字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ook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ooknam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ookna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图书名称必须是1-50个字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BeanBook where barcode=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arcod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条码已经被占用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 into BeanBook(barcode,bookname,pubid,price,state,storagetime) values(?,?,?,?,'在库',?)"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修改处</w:t>
      </w:r>
      <w:r>
        <w:br/>
      </w:r>
      <w:r>
        <w:rPr>
          <w:rStyle w:val="NormalTok"/>
        </w:rPr>
        <w:t xml:space="preserve">           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arcod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ook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ub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oub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ic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imestam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mestamp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OperatorTok"/>
        </w:rPr>
        <w:t xml:space="preserve">()));</w:t>
      </w:r>
      <w:r>
        <w:rPr>
          <w:rStyle w:val="CommentTok"/>
        </w:rPr>
        <w:t xml:space="preserve">//修改处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BookManager.loadBook(String barcode)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BeanBook </w:t>
      </w:r>
      <w:r>
        <w:rPr>
          <w:rStyle w:val="FunctionTok"/>
        </w:rPr>
        <w:t xml:space="preserve">loadBook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r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DbExcep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b.barcode,b.bookname,b.pubid,b.price,b.state,b.storagetime,p.publishernam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修改处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 from beanbook b left outer join beanpublisher p on (b.pubid=p.pubid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 where  b.barcode=?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 p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rc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BeanBook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anBoo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ar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ok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ub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oub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orage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);</w:t>
      </w:r>
      <w:r>
        <w:rPr>
          <w:rStyle w:val="CommentTok"/>
        </w:rPr>
        <w:t xml:space="preserve">//修改处</w:t>
      </w:r>
      <w:r>
        <w:br/>
      </w:r>
      <w:r>
        <w:rPr>
          <w:rStyle w:val="NormalTok"/>
        </w:rPr>
        <w:t xml:space="preserve">        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ub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BeanBook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du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zuc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okli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de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eanBoo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r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ook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ub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状态：已借出,在库,已删除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storage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ubNam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出版社名称，在图书表中不存储名称，只存储出版社I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r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r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Barcod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r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r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r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ook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ook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Book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ook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ok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ub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ubi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ub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b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ub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ri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t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-------------修改处-------------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torageTi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storage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age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rage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roage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orage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-----------------------------------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ub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ub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ub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b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ub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1265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https://gitee.com/bexh0lder/image-host/raw/master/img/image-2022051321302314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5T06:48:54Z</dcterms:created>
  <dcterms:modified xsi:type="dcterms:W3CDTF">2022-05-15T06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